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0E397F" w:rsidRPr="000E397F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0E397F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0E397F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0E397F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0E397F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0E397F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0E397F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ode </w:t>
            </w: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6B7768CB" w:rsidR="005C530D" w:rsidRPr="000E397F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-D611-</w:t>
            </w:r>
            <w:r w:rsidR="004A0261"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</w:t>
            </w:r>
          </w:p>
        </w:tc>
      </w:tr>
      <w:tr w:rsidR="000E397F" w:rsidRPr="000E397F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0E397F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0E397F" w:rsidRPr="000E397F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0E397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0E397F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0E397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0E397F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0E397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0E397F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0E397F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0E397F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0E397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0E397F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0E397F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0E397F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0E397F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0E397F" w:rsidRPr="000E397F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38CF8E5B" w:rsidR="00D8412B" w:rsidRPr="000E397F" w:rsidRDefault="0064383E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Diagenesis Batuan Sedimen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6B58EEA6" w:rsidR="00D8412B" w:rsidRPr="000E397F" w:rsidRDefault="0064383E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21D061331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04971099" w:rsidR="00D8412B" w:rsidRPr="000E397F" w:rsidRDefault="0064383E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0E397F">
              <w:rPr>
                <w:rFonts w:ascii="Calibri" w:hAnsi="Calibri"/>
                <w:sz w:val="22"/>
                <w:szCs w:val="22"/>
              </w:rPr>
              <w:t>Ilmu</w:t>
            </w:r>
            <w:proofErr w:type="spellEnd"/>
            <w:r w:rsidRPr="000E397F">
              <w:rPr>
                <w:rFonts w:ascii="Calibri" w:hAnsi="Calibr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="Calibri" w:hAnsi="Calibri"/>
                <w:sz w:val="22"/>
                <w:szCs w:val="22"/>
              </w:rPr>
              <w:t>Teknologi</w:t>
            </w:r>
            <w:proofErr w:type="spellEnd"/>
            <w:r w:rsidRPr="000E397F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0E397F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0E397F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0E397F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0E397F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D8412B" w:rsidRPr="000E397F" w:rsidRDefault="004A0261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0E397F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noProof/>
              </w:rPr>
              <w:t>Juni</w:t>
            </w:r>
            <w:r w:rsidR="007A3149" w:rsidRPr="000E397F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0E397F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0E397F" w:rsidRPr="000E397F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0E397F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0E397F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0E397F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0E397F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0E397F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0E397F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0E397F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0E397F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0E397F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0E397F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0E397F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0E397F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0E397F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0E397F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0E397F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0E397F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0E397F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0E397F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0E397F" w:rsidRPr="000E397F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0E397F" w:rsidRDefault="00FD6E9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52BBD308" w:rsidR="00FD6E98" w:rsidRPr="000E397F" w:rsidRDefault="0064383E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utia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Farida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02B707D7" w:rsidR="00FD6E98" w:rsidRPr="000E397F" w:rsidRDefault="0064383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. M. Imra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0E397F" w:rsidRDefault="002330B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0E397F" w:rsidRPr="000E397F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0E397F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0E397F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0E397F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0E397F" w:rsidRPr="000E397F" w14:paraId="0F7CA20F" w14:textId="77777777" w:rsidTr="00ED3002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0E397F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382621B0" w:rsidR="002330BE" w:rsidRPr="000E397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64383E"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6DB70392" w14:textId="77777777" w:rsidR="002330BE" w:rsidRPr="000E397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2AA0B05" w14:textId="77777777" w:rsidR="00ED3002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2FC23D7" w14:textId="77777777" w:rsidR="000C1E98" w:rsidRPr="000E397F" w:rsidRDefault="000C1E9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5B303322" w:rsidR="002330BE" w:rsidRPr="000E397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 w:rsidR="0064383E"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5670" w:type="dxa"/>
            <w:gridSpan w:val="5"/>
          </w:tcPr>
          <w:p w14:paraId="47EBACF1" w14:textId="25BE99D5" w:rsidR="0064383E" w:rsidRDefault="000C1E98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emilik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pemahaman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tentang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proofErr w:type="gram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, 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beserta</w:t>
            </w:r>
            <w:proofErr w:type="spellEnd"/>
            <w:proofErr w:type="gram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produk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enyusun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embentuk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bum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FFE2A59" w14:textId="77777777" w:rsidR="000C1E98" w:rsidRDefault="000C1E98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F69D35" w14:textId="77777777" w:rsidR="000C1E98" w:rsidRPr="000E397F" w:rsidRDefault="000C1E98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4D1E93" w14:textId="1C75A647" w:rsidR="002330BE" w:rsidRPr="000E397F" w:rsidRDefault="000C1E98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kepentingan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emecahkan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asalah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uncul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di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asyarakat</w:t>
            </w:r>
            <w:proofErr w:type="spellEnd"/>
          </w:p>
        </w:tc>
        <w:tc>
          <w:tcPr>
            <w:tcW w:w="567" w:type="dxa"/>
          </w:tcPr>
          <w:p w14:paraId="707D3916" w14:textId="75389867" w:rsidR="0064383E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0C1E9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4</w:t>
            </w:r>
          </w:p>
          <w:p w14:paraId="043D5915" w14:textId="77777777" w:rsidR="000C1E98" w:rsidRPr="000E397F" w:rsidRDefault="000C1E9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CB00C6" w14:textId="64D144FF" w:rsidR="002330BE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0C1E9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  <w:p w14:paraId="74F2E976" w14:textId="77777777" w:rsidR="000C1E98" w:rsidRPr="000E397F" w:rsidRDefault="000C1E9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1116E45" w14:textId="275F3C13" w:rsidR="00ED3002" w:rsidRPr="000E397F" w:rsidRDefault="0064383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4</w:t>
            </w:r>
          </w:p>
          <w:p w14:paraId="1335048A" w14:textId="77777777" w:rsidR="00ED3002" w:rsidRPr="000E397F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4E4F490D" w:rsidR="002330BE" w:rsidRPr="000E397F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6668" w:type="dxa"/>
            <w:gridSpan w:val="6"/>
          </w:tcPr>
          <w:p w14:paraId="123084F5" w14:textId="2D3BC75A" w:rsidR="0064383E" w:rsidRPr="000E397F" w:rsidRDefault="000C1E9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pengetahuan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atematika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sains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proses-proses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9753992" w14:textId="59C7F0E6" w:rsidR="0064383E" w:rsidRDefault="000C1E9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engeidentifikas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produk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dar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proofErr w:type="gram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proofErr w:type="gramEnd"/>
          </w:p>
          <w:p w14:paraId="525297AD" w14:textId="77777777" w:rsidR="000C1E98" w:rsidRPr="000E397F" w:rsidRDefault="000C1E9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6A47DD9" w14:textId="330187B7" w:rsidR="002330BE" w:rsidRPr="000E397F" w:rsidRDefault="000C1E98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kepentingan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bidang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C1E98">
              <w:rPr>
                <w:rFonts w:asciiTheme="minorHAnsi" w:hAnsiTheme="minorHAnsi" w:cstheme="minorHAnsi"/>
                <w:sz w:val="22"/>
                <w:szCs w:val="22"/>
              </w:rPr>
              <w:t>tektonik</w:t>
            </w:r>
            <w:proofErr w:type="spellEnd"/>
          </w:p>
        </w:tc>
      </w:tr>
      <w:tr w:rsidR="000E397F" w:rsidRPr="000E397F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0E397F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0E397F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0E397F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0E397F" w:rsidRPr="000E397F" w14:paraId="431E2BDE" w14:textId="77777777" w:rsidTr="0064383E">
        <w:trPr>
          <w:trHeight w:val="1081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0E397F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0E397F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0E397F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5CD596E7" w:rsidR="000479CE" w:rsidRPr="000E397F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090AFDB4" w14:textId="77777777" w:rsidR="00A67498" w:rsidRPr="000E397F" w:rsidRDefault="00A67498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7C6F5F4" w14:textId="7065C89B" w:rsidR="002E3B69" w:rsidRPr="000E397F" w:rsidRDefault="002E3B69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26D68A34" w14:textId="5616367D" w:rsidR="002E3B69" w:rsidRPr="000E397F" w:rsidRDefault="002E3B69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  <w:p w14:paraId="68E154AB" w14:textId="2139EE49" w:rsidR="00ED3002" w:rsidRPr="000E397F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ja-JP"/>
              </w:rPr>
            </w:pPr>
          </w:p>
        </w:tc>
        <w:tc>
          <w:tcPr>
            <w:tcW w:w="12622" w:type="dxa"/>
            <w:gridSpan w:val="11"/>
          </w:tcPr>
          <w:p w14:paraId="453D4D5E" w14:textId="37C6FB5C" w:rsidR="002E3B69" w:rsidRPr="000E397F" w:rsidRDefault="002E3B69" w:rsidP="002E3B69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baga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ak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pengaruhi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</w:p>
          <w:p w14:paraId="5BCDDA9A" w14:textId="34BED4AB" w:rsidR="002E3B69" w:rsidRPr="000E397F" w:rsidRDefault="002E3B69" w:rsidP="002E3B69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klasifikasi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pada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</w:t>
            </w:r>
          </w:p>
          <w:p w14:paraId="17F16ADB" w14:textId="17E2CDE3" w:rsidR="00A67498" w:rsidRPr="000E397F" w:rsidRDefault="00A67498" w:rsidP="002E3B69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enyusun strategi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rekomen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giat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plor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rt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rekayas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tekn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CP-7) [KK4]</w:t>
            </w:r>
          </w:p>
          <w:p w14:paraId="73012D31" w14:textId="31F43891" w:rsidR="00A67498" w:rsidRPr="000E397F" w:rsidRDefault="00A67498" w:rsidP="00A67498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analisi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nterpretasi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rekam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</w:t>
            </w:r>
          </w:p>
          <w:p w14:paraId="03481C6B" w14:textId="1E4D5AE1" w:rsidR="002E3B69" w:rsidRPr="000E397F" w:rsidRDefault="002E3B69" w:rsidP="002E3B69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tah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</w:t>
            </w:r>
          </w:p>
          <w:p w14:paraId="1EF33657" w14:textId="5F46A899" w:rsidR="00B6767D" w:rsidRPr="000E397F" w:rsidRDefault="00B6767D" w:rsidP="002E3B69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  <w:p w14:paraId="6A43B907" w14:textId="175B26FB" w:rsidR="00A67498" w:rsidRPr="000E397F" w:rsidRDefault="00A67498" w:rsidP="002E3B69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</w:tc>
      </w:tr>
      <w:tr w:rsidR="000E397F" w:rsidRPr="000E397F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0E397F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0E397F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0E397F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0E397F" w:rsidRPr="000E397F" w14:paraId="22C7752C" w14:textId="77777777" w:rsidTr="002E3B69">
        <w:trPr>
          <w:trHeight w:val="2536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0E397F" w:rsidRDefault="00AD071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1" w:type="dxa"/>
            <w:gridSpan w:val="3"/>
          </w:tcPr>
          <w:p w14:paraId="76FB48F4" w14:textId="17C49F7B" w:rsidR="002E3B69" w:rsidRPr="000E397F" w:rsidRDefault="002E3B69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 1]</w:t>
            </w:r>
          </w:p>
          <w:p w14:paraId="6D26FDCF" w14:textId="0BE3DD06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A2D52B" w14:textId="77777777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2AC223" w14:textId="64D8AFFB" w:rsidR="002E3B69" w:rsidRPr="000E397F" w:rsidRDefault="002E3B69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 2]</w:t>
            </w:r>
          </w:p>
          <w:p w14:paraId="67E41675" w14:textId="343E8462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D69836F" w14:textId="33E41F61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948ED9" w14:textId="77777777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066782F" w14:textId="4B390707" w:rsidR="002E3B69" w:rsidRPr="000E397F" w:rsidRDefault="002E3B69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 3]</w:t>
            </w:r>
          </w:p>
          <w:p w14:paraId="65CF7C78" w14:textId="63E6FB22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3D24A3" w14:textId="77777777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42DE94" w14:textId="77777777" w:rsidR="002E3B69" w:rsidRPr="000E397F" w:rsidRDefault="002E3B69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1D50C7" w14:textId="57B36086" w:rsidR="002E3B69" w:rsidRPr="000E397F" w:rsidRDefault="002E3B69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 4]</w:t>
            </w:r>
          </w:p>
          <w:p w14:paraId="178AD052" w14:textId="436692E2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1DD1AD" w14:textId="0001B112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BF29D22" w14:textId="77777777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DB0DADA" w14:textId="77777777" w:rsidR="002E3B69" w:rsidRPr="000E397F" w:rsidRDefault="002E3B69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 5]</w:t>
            </w:r>
          </w:p>
          <w:p w14:paraId="622E2BB0" w14:textId="77777777" w:rsidR="002E3B69" w:rsidRPr="000E397F" w:rsidRDefault="002E3B69" w:rsidP="002E3B6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0EF7FD" w14:textId="388314E0" w:rsidR="00D412C0" w:rsidRPr="000E397F" w:rsidRDefault="00D412C0" w:rsidP="0064383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0599C237" w14:textId="0165E0DC" w:rsidR="002E3B69" w:rsidRPr="000E397F" w:rsidRDefault="006576DC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</w:t>
            </w:r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efinis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CP-2) [P5] (</w:t>
            </w:r>
            <w:r w:rsidR="002E3B69"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76BC7665" w14:textId="3C911848" w:rsidR="002E3B69" w:rsidRPr="000E397F" w:rsidRDefault="006576DC" w:rsidP="002E3B69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</w:t>
            </w:r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ktor-faktor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pengaruh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diagenesis (CP-2) [P5] (</w:t>
            </w:r>
            <w:r w:rsidR="002E3B69"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255D5EB2" w14:textId="77777777" w:rsidR="0064377D" w:rsidRPr="000E397F" w:rsidRDefault="0064377D" w:rsidP="002E3B69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3C0812CB" w14:textId="20D9C4C9" w:rsidR="002E3B69" w:rsidRPr="000E397F" w:rsidRDefault="006576DC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erubaha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jad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lama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salnya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rsa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aolinisas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olomitisas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) (CP-2) [P6] (</w:t>
            </w:r>
            <w:r w:rsidR="002E3B69"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)</w:t>
            </w:r>
          </w:p>
          <w:p w14:paraId="1CC5D223" w14:textId="4384AFD7" w:rsidR="002E3B69" w:rsidRPr="000E397F" w:rsidRDefault="006576DC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engaruh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 (</w:t>
            </w:r>
            <w:r w:rsidR="002E3B69"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)</w:t>
            </w:r>
          </w:p>
          <w:p w14:paraId="545A9549" w14:textId="77777777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E6872DE" w14:textId="77777777" w:rsidR="0064377D" w:rsidRPr="000E397F" w:rsidRDefault="0064377D" w:rsidP="0064377D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 (CP-7) [KK4] (</w:t>
            </w: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)</w:t>
            </w:r>
          </w:p>
          <w:p w14:paraId="069788D1" w14:textId="54A28226" w:rsidR="0064377D" w:rsidRPr="000E397F" w:rsidRDefault="0064377D" w:rsidP="0064377D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rekayasa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tekn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abilit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lereng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n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li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ngun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4] (</w:t>
            </w: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)</w:t>
            </w:r>
          </w:p>
          <w:p w14:paraId="1C7AE399" w14:textId="77777777" w:rsidR="0064377D" w:rsidRPr="000E397F" w:rsidRDefault="0064377D" w:rsidP="0064377D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17A3654" w14:textId="77777777" w:rsidR="0064377D" w:rsidRPr="000E397F" w:rsidRDefault="0064377D" w:rsidP="0064377D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i</w:t>
            </w:r>
            <w:r w:rsidRPr="000E397F">
              <w:rPr>
                <w:rFonts w:ascii="Calibri" w:hAnsi="Calibri" w:cs="Calibri"/>
                <w:sz w:val="22"/>
                <w:szCs w:val="22"/>
              </w:rPr>
              <w:t>ndika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interpretasi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pengendap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evolu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(CP-2) [P6] (</w:t>
            </w:r>
            <w:r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)</w:t>
            </w:r>
          </w:p>
          <w:p w14:paraId="7967C198" w14:textId="77777777" w:rsidR="0064377D" w:rsidRPr="000E397F" w:rsidRDefault="0064377D" w:rsidP="0064377D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934EF27" w14:textId="77777777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9034073" w14:textId="15BCD8C7" w:rsidR="002E3B69" w:rsidRPr="000E397F" w:rsidRDefault="006576DC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erubaha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kibat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salnya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olidas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mentas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ormasi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) (CP-2) [P6] (</w:t>
            </w:r>
            <w:r w:rsidR="002E3B69"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)</w:t>
            </w:r>
          </w:p>
          <w:p w14:paraId="6CCC5910" w14:textId="3EC786E1" w:rsidR="002E3B69" w:rsidRPr="000E397F" w:rsidRDefault="006576DC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h</w:t>
            </w:r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ubunga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dan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ositas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="002E3B69"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 (</w:t>
            </w:r>
            <w:r w:rsidR="002E3B69" w:rsidRPr="000E397F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)</w:t>
            </w:r>
          </w:p>
          <w:p w14:paraId="7B1639B5" w14:textId="77777777" w:rsidR="0064377D" w:rsidRPr="000E397F" w:rsidRDefault="0064377D" w:rsidP="002E3B69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193EBBD" w14:textId="2B7451BE" w:rsidR="00AD0718" w:rsidRPr="000E397F" w:rsidRDefault="00AD0718" w:rsidP="002E3B69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</w:p>
        </w:tc>
      </w:tr>
      <w:tr w:rsidR="000E397F" w:rsidRPr="000E397F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0E397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0E397F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68C4B620" w:rsidR="00AD0718" w:rsidRPr="000E397F" w:rsidRDefault="0064383E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 xml:space="preserve">Mata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ulia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ini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bertuj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emberi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pemaham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tentang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proses diagenesis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empengaruh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transform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odifik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ahasisw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empelajar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onsep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ekanisme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sif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teks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Selai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itu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at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ulia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ini juga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embah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aplik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stud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pengendap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pengebor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inya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an gas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sert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rekayas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geotekn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0E397F" w:rsidRPr="000E397F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0E397F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6B6DBC4C" w14:textId="1576B141" w:rsidR="0064383E" w:rsidRPr="000E397F" w:rsidRDefault="0064383E" w:rsidP="004B1BC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 w:hanging="392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</w:t>
            </w:r>
          </w:p>
          <w:p w14:paraId="6BDDA984" w14:textId="77777777" w:rsidR="0064383E" w:rsidRPr="000E397F" w:rsidRDefault="0064383E" w:rsidP="004B1BCF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.</w:t>
            </w:r>
          </w:p>
          <w:p w14:paraId="31BD1B2D" w14:textId="77777777" w:rsidR="0064383E" w:rsidRPr="000E397F" w:rsidRDefault="0064383E" w:rsidP="004B1BCF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pengaruh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diagenesis.</w:t>
            </w:r>
          </w:p>
          <w:p w14:paraId="3EC84851" w14:textId="37E7062F" w:rsidR="0064383E" w:rsidRPr="000E397F" w:rsidRDefault="0064383E" w:rsidP="004B1BC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ransform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</w:p>
          <w:p w14:paraId="248B2365" w14:textId="77777777" w:rsidR="0064383E" w:rsidRPr="000E397F" w:rsidRDefault="0064383E" w:rsidP="004B1BCF">
            <w:pPr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jad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lam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rs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aolinis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olomitis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  <w:p w14:paraId="08D9969D" w14:textId="77777777" w:rsidR="0064383E" w:rsidRPr="000E397F" w:rsidRDefault="0064383E" w:rsidP="004B1BCF">
            <w:pPr>
              <w:numPr>
                <w:ilvl w:val="0"/>
                <w:numId w:val="6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1E73AC00" w14:textId="5542F3B6" w:rsidR="0064383E" w:rsidRPr="000E397F" w:rsidRDefault="0064383E" w:rsidP="004B1BC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odifik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</w:p>
          <w:p w14:paraId="569A40DC" w14:textId="77777777" w:rsidR="0064383E" w:rsidRPr="000E397F" w:rsidRDefault="0064383E" w:rsidP="004B1BCF">
            <w:pPr>
              <w:numPr>
                <w:ilvl w:val="0"/>
                <w:numId w:val="7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kib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oli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ment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orm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  <w:p w14:paraId="76B70EFC" w14:textId="77777777" w:rsidR="0064383E" w:rsidRPr="000E397F" w:rsidRDefault="0064383E" w:rsidP="004B1BCF">
            <w:pPr>
              <w:numPr>
                <w:ilvl w:val="0"/>
                <w:numId w:val="7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osit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67C6DC4B" w14:textId="57A0F113" w:rsidR="0064383E" w:rsidRPr="000E397F" w:rsidRDefault="0064383E" w:rsidP="004B1BC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Rekam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</w:p>
          <w:p w14:paraId="52FE2819" w14:textId="77777777" w:rsidR="0064383E" w:rsidRPr="000E397F" w:rsidRDefault="0064383E" w:rsidP="004B1BCF">
            <w:pPr>
              <w:numPr>
                <w:ilvl w:val="0"/>
                <w:numId w:val="8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ika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interpretasi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  <w:p w14:paraId="7B5534C6" w14:textId="179F5625" w:rsidR="0064383E" w:rsidRPr="000E397F" w:rsidRDefault="0064383E" w:rsidP="004B1BCF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plik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Industri</w:t>
            </w:r>
            <w:proofErr w:type="spellEnd"/>
          </w:p>
          <w:p w14:paraId="0ED68D23" w14:textId="77777777" w:rsidR="0064383E" w:rsidRPr="000E397F" w:rsidRDefault="0064383E" w:rsidP="004B1BCF">
            <w:pPr>
              <w:numPr>
                <w:ilvl w:val="0"/>
                <w:numId w:val="9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.</w:t>
            </w:r>
          </w:p>
          <w:p w14:paraId="2196A648" w14:textId="5E597E83" w:rsidR="003874FF" w:rsidRPr="000E397F" w:rsidRDefault="0064383E" w:rsidP="004B1BCF">
            <w:pPr>
              <w:numPr>
                <w:ilvl w:val="0"/>
                <w:numId w:val="9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Rekayas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tekn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abilit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lereng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n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li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ngun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</w:tr>
      <w:tr w:rsidR="000E397F" w:rsidRPr="000E397F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0E397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0E397F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0E397F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E397F" w:rsidRPr="000E397F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0E397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A2949A3" w14:textId="77777777" w:rsidR="00C738E6" w:rsidRPr="000E397F" w:rsidRDefault="00C738E6" w:rsidP="004B1BCF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oggs, S. (2009). Principles of Sedimentology and Stratigraphy. Pearson Prentice Hall.</w:t>
            </w:r>
          </w:p>
          <w:p w14:paraId="1CFAE4DC" w14:textId="77777777" w:rsidR="00C738E6" w:rsidRPr="000E397F" w:rsidRDefault="00C738E6" w:rsidP="004B1BCF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rothero, D.R., and Schwab, F. (2019). Sedimentary Geology. W.H. Freeman and Company.</w:t>
            </w:r>
          </w:p>
          <w:p w14:paraId="08894022" w14:textId="1D79C04F" w:rsidR="00955BAC" w:rsidRPr="000E397F" w:rsidRDefault="00C738E6" w:rsidP="004B1BCF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ucker, M.E. (2010). Sedimentary Rocks in the Field: A Practical Guide. Wiley-Blackwell.</w:t>
            </w:r>
          </w:p>
        </w:tc>
      </w:tr>
      <w:tr w:rsidR="000E397F" w:rsidRPr="000E397F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0E397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0E397F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0E397F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0E397F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E397F" w:rsidRPr="000E397F" w14:paraId="3A4F386E" w14:textId="77777777" w:rsidTr="0089534D">
        <w:trPr>
          <w:trHeight w:val="278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0E397F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60D982B2" w:rsidR="005221EE" w:rsidRPr="000E397F" w:rsidRDefault="0089534D" w:rsidP="0089534D">
            <w:pPr>
              <w:autoSpaceDE/>
              <w:autoSpaceDN/>
              <w:spacing w:after="16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-</w:t>
            </w:r>
          </w:p>
        </w:tc>
      </w:tr>
      <w:tr w:rsidR="000E397F" w:rsidRPr="000E397F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0E397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6AAD34E1" w14:textId="77777777" w:rsidR="00C738E6" w:rsidRPr="000E397F" w:rsidRDefault="00C738E6" w:rsidP="004B1BCF">
            <w:pPr>
              <w:pStyle w:val="ListParagraph"/>
              <w:numPr>
                <w:ilvl w:val="0"/>
                <w:numId w:val="3"/>
              </w:numPr>
              <w:ind w:left="327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Prof.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Dr.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rer.nat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 xml:space="preserve">. 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Ir. A.M. Imran (D61-MI)</w:t>
            </w:r>
          </w:p>
          <w:p w14:paraId="38DF860E" w14:textId="11D278CD" w:rsidR="00A82C4C" w:rsidRPr="000E397F" w:rsidRDefault="00C738E6" w:rsidP="004B1BCF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Dr. Eng. Meutia Farida, S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T.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T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(D61-MF)</w:t>
            </w:r>
          </w:p>
        </w:tc>
      </w:tr>
      <w:tr w:rsidR="000E397F" w:rsidRPr="000E397F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0E397F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0E397F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21BCA239" w:rsidR="00AD0718" w:rsidRPr="000E397F" w:rsidRDefault="00C738E6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Sedimentologi</w:t>
            </w:r>
            <w:proofErr w:type="spellEnd"/>
          </w:p>
        </w:tc>
      </w:tr>
    </w:tbl>
    <w:p w14:paraId="7D49E9C3" w14:textId="77777777" w:rsidR="00C738E6" w:rsidRPr="000E397F" w:rsidRDefault="00C738E6" w:rsidP="009B7DF1">
      <w:pPr>
        <w:sectPr w:rsidR="00C738E6" w:rsidRPr="000E397F" w:rsidSect="005E467A">
          <w:footerReference w:type="default" r:id="rId9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</w:p>
    <w:p w14:paraId="5A4FA593" w14:textId="77777777" w:rsidR="00E31800" w:rsidRPr="000E397F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0E397F" w:rsidRPr="000E397F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0E397F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0E397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0E397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0E397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0E397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0E397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0E397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0E397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0E397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0E397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0E397F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0E397F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0E397F" w:rsidRPr="000E397F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0E397F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0E397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0E397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0E397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0E397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0E397F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0E397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0E397F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0E397F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0E397F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0E397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0E397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0E397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0E397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0E397F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0E397F" w:rsidRPr="000E397F" w14:paraId="49644143" w14:textId="77777777" w:rsidTr="00A153D2">
        <w:trPr>
          <w:trHeight w:val="2567"/>
        </w:trPr>
        <w:tc>
          <w:tcPr>
            <w:tcW w:w="219" w:type="pct"/>
            <w:vMerge w:val="restart"/>
            <w:shd w:val="clear" w:color="auto" w:fill="auto"/>
          </w:tcPr>
          <w:p w14:paraId="54F20EF3" w14:textId="24470FBB" w:rsidR="00D0507C" w:rsidRPr="000E397F" w:rsidRDefault="00D0507C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 - 2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03CCE7A" w14:textId="77777777" w:rsidR="00D0507C" w:rsidRPr="000E397F" w:rsidRDefault="00D0507C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653463B5" w14:textId="1398C197" w:rsidR="00D0507C" w:rsidRPr="000E397F" w:rsidRDefault="00D0507C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. 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pengaruh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diagenesis</w:t>
            </w:r>
          </w:p>
        </w:tc>
        <w:tc>
          <w:tcPr>
            <w:tcW w:w="632" w:type="pct"/>
            <w:shd w:val="clear" w:color="auto" w:fill="auto"/>
          </w:tcPr>
          <w:p w14:paraId="25E1F205" w14:textId="12BF416C" w:rsidR="00D0507C" w:rsidRPr="000E397F" w:rsidRDefault="00D0507C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D0507C" w:rsidRPr="000E397F" w:rsidRDefault="00D0507C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D0507C" w:rsidRPr="000E397F" w:rsidRDefault="00D0507C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D0507C" w:rsidRPr="000E397F" w:rsidRDefault="00D0507C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D0507C" w:rsidRPr="000E397F" w:rsidRDefault="00D0507C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1CD9A94C" w:rsidR="00D0507C" w:rsidRPr="000E397F" w:rsidRDefault="00D0507C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D0507C" w:rsidRPr="000E397F" w:rsidRDefault="00D0507C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D0507C" w:rsidRPr="000E397F" w:rsidRDefault="00D0507C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D0507C" w:rsidRPr="000E397F" w:rsidRDefault="00D0507C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D0507C" w:rsidRPr="000E397F" w:rsidRDefault="00D0507C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D0507C" w:rsidRPr="000E397F" w:rsidRDefault="00D0507C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D0507C" w:rsidRPr="000E397F" w:rsidRDefault="00D0507C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D0507C" w:rsidRPr="000E397F" w:rsidRDefault="00D0507C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D0507C" w:rsidRPr="000E397F" w:rsidRDefault="00D0507C" w:rsidP="004B1BC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0E397F">
              <w:rPr>
                <w:rStyle w:val="fontstyle01"/>
                <w:color w:val="auto"/>
              </w:rPr>
              <w:t xml:space="preserve"> </w:t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D0507C" w:rsidRPr="000E397F" w:rsidRDefault="00D0507C" w:rsidP="004B1BC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D0507C" w:rsidRPr="000E397F" w:rsidRDefault="00D0507C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D0507C" w:rsidRPr="000E397F" w:rsidRDefault="00D0507C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D0507C" w:rsidRPr="000E397F" w:rsidRDefault="00D0507C" w:rsidP="004B1BC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D0507C" w:rsidRPr="000E397F" w:rsidRDefault="00D0507C" w:rsidP="004B1BCF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0E397F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D0507C" w:rsidRPr="000E397F" w:rsidRDefault="00D0507C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D0507C" w:rsidRPr="000E397F" w:rsidRDefault="00D0507C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D0507C" w:rsidRPr="000E397F" w:rsidRDefault="00D0507C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D0507C" w:rsidRPr="000E397F" w:rsidRDefault="00D0507C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D0507C" w:rsidRPr="000E397F" w:rsidRDefault="00D0507C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D0507C" w:rsidRPr="000E397F" w:rsidRDefault="00D0507C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D0507C" w:rsidRPr="000E397F" w:rsidRDefault="00D0507C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D0507C" w:rsidRPr="000E397F" w:rsidRDefault="00D0507C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D0507C" w:rsidRPr="000E397F" w:rsidRDefault="00D0507C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515DF514" w14:textId="77777777" w:rsidTr="00A153D2">
        <w:trPr>
          <w:trHeight w:val="2567"/>
        </w:trPr>
        <w:tc>
          <w:tcPr>
            <w:tcW w:w="219" w:type="pct"/>
            <w:vMerge/>
            <w:shd w:val="clear" w:color="auto" w:fill="auto"/>
          </w:tcPr>
          <w:p w14:paraId="5119D6EE" w14:textId="77777777" w:rsidR="00D0507C" w:rsidRPr="000E397F" w:rsidRDefault="00D0507C" w:rsidP="00D0507C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67575A46" w14:textId="77777777" w:rsidR="00D0507C" w:rsidRPr="000E397F" w:rsidRDefault="00D0507C" w:rsidP="00D0507C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D2F2C43" w14:textId="399EC701" w:rsidR="00D0507C" w:rsidRPr="000E397F" w:rsidRDefault="00D0507C" w:rsidP="00D0507C">
            <w:pPr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pengaruh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</w:t>
            </w:r>
          </w:p>
        </w:tc>
        <w:tc>
          <w:tcPr>
            <w:tcW w:w="647" w:type="pct"/>
            <w:shd w:val="clear" w:color="auto" w:fill="auto"/>
          </w:tcPr>
          <w:p w14:paraId="5B6BA66C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BDC715F" w14:textId="77777777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2F6382E" w14:textId="77777777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D6216B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C1D158" w14:textId="31091031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aktor-fak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pengaruh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</w:t>
            </w:r>
          </w:p>
        </w:tc>
        <w:tc>
          <w:tcPr>
            <w:tcW w:w="527" w:type="pct"/>
            <w:shd w:val="clear" w:color="auto" w:fill="auto"/>
          </w:tcPr>
          <w:p w14:paraId="00A754BB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6A41C2" w14:textId="77777777" w:rsidR="00D0507C" w:rsidRPr="000E397F" w:rsidRDefault="00D0507C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D696F51" w14:textId="77777777" w:rsidR="00D0507C" w:rsidRPr="000E397F" w:rsidRDefault="00D0507C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E0527A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8C8DE9A" w14:textId="77777777" w:rsidR="00D0507C" w:rsidRPr="000E397F" w:rsidRDefault="00D0507C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1D1069FA" w14:textId="77777777" w:rsidR="00D0507C" w:rsidRPr="000E397F" w:rsidRDefault="00D0507C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788EFFD" w14:textId="19BE5FDC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7702BB3" w14:textId="77777777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0E397F">
              <w:rPr>
                <w:rStyle w:val="fontstyle01"/>
                <w:color w:val="auto"/>
              </w:rPr>
              <w:t xml:space="preserve"> </w:t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65495561" w14:textId="77777777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495D64E5" w14:textId="77777777" w:rsidR="00D0507C" w:rsidRPr="000E397F" w:rsidRDefault="00D0507C" w:rsidP="00D0507C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B6BA0A5" w14:textId="1EF48C4C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6B6F0B0" w14:textId="77777777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533C68CD" w14:textId="77777777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0E397F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F8D6AA5" w14:textId="77777777" w:rsidR="00D0507C" w:rsidRPr="000E397F" w:rsidRDefault="00D0507C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F41248A" w14:textId="77777777" w:rsidR="00D0507C" w:rsidRPr="000E397F" w:rsidRDefault="00D0507C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123B1DB" w14:textId="77777777" w:rsidR="00D0507C" w:rsidRPr="000E397F" w:rsidRDefault="00D0507C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FE845A" w14:textId="516ACB71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51284331" w14:textId="090B8054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0A6881E" w14:textId="77777777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FC0AE27" w14:textId="1946C007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DE60467" w14:textId="77777777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C43D561" w14:textId="77777777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D0507C" w:rsidRPr="000E397F" w:rsidRDefault="00D0507C" w:rsidP="00D0507C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D0507C" w:rsidRPr="000E397F" w:rsidRDefault="00D0507C" w:rsidP="00D0507C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162A8BF5" w14:textId="28B32302" w:rsidR="00D0507C" w:rsidRPr="000E397F" w:rsidRDefault="00D0507C" w:rsidP="00D0507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jad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lam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rs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aolinis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olomitis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). 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</w:t>
            </w:r>
          </w:p>
        </w:tc>
        <w:tc>
          <w:tcPr>
            <w:tcW w:w="632" w:type="pct"/>
            <w:shd w:val="clear" w:color="auto" w:fill="auto"/>
          </w:tcPr>
          <w:p w14:paraId="58675340" w14:textId="7BE5ECA0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jad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lam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diagenesis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rs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aolinis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olomitis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1A095724" w:rsidR="00D0507C" w:rsidRPr="000E397F" w:rsidRDefault="00D0507C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jad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lam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diagenesis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uars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aolinis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olomitis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D0507C" w:rsidRPr="000E397F" w:rsidRDefault="00D0507C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D0507C" w:rsidRPr="000E397F" w:rsidRDefault="00D0507C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D0507C" w:rsidRPr="000E397F" w:rsidRDefault="00D0507C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D0507C" w:rsidRPr="000E397F" w:rsidRDefault="00D0507C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D0507C" w:rsidRPr="000E397F" w:rsidRDefault="00D0507C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D0507C" w:rsidRPr="000E397F" w:rsidRDefault="00D0507C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D0507C" w:rsidRPr="000E397F" w:rsidRDefault="00D0507C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D0507C" w:rsidRPr="000E397F" w:rsidRDefault="00D0507C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D0507C" w:rsidRPr="000E397F" w:rsidRDefault="00D0507C" w:rsidP="00D0507C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D0507C" w:rsidRPr="000E397F" w:rsidRDefault="00D0507C" w:rsidP="00D0507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66DADA2E" w:rsidR="00D0507C" w:rsidRPr="000E397F" w:rsidRDefault="00D0507C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20777173" w:rsidR="00D0507C" w:rsidRPr="000E397F" w:rsidRDefault="00D0507C" w:rsidP="00D0507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if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D0507C" w:rsidRPr="000E397F" w:rsidRDefault="00D0507C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D0507C" w:rsidRPr="000E397F" w:rsidRDefault="00D0507C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D0507C" w:rsidRPr="000E397F" w:rsidRDefault="00D0507C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D0507C" w:rsidRPr="000E397F" w:rsidRDefault="00D0507C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D0507C" w:rsidRPr="000E397F" w:rsidRDefault="00D0507C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D0507C" w:rsidRPr="000E397F" w:rsidRDefault="00D0507C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D0507C" w:rsidRPr="000E397F" w:rsidRDefault="00D0507C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D0507C" w:rsidRPr="000E397F" w:rsidRDefault="00D0507C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0E397F">
              <w:rPr>
                <w:b/>
                <w:bCs/>
                <w:lang w:eastAsia="id-ID"/>
              </w:rPr>
              <w:t>uis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D0507C" w:rsidRPr="000E397F" w:rsidRDefault="00D0507C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D0507C" w:rsidRPr="000E397F" w:rsidRDefault="00D0507C" w:rsidP="00D0507C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D0507C" w:rsidRPr="000E397F" w:rsidRDefault="00D0507C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D0507C" w:rsidRPr="000E397F" w:rsidRDefault="00D0507C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D0507C" w:rsidRPr="000E397F" w:rsidRDefault="00D0507C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D0507C" w:rsidRPr="000E397F" w:rsidRDefault="00D0507C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D0507C" w:rsidRPr="000E397F" w:rsidRDefault="00D0507C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1EA14FE6" w14:textId="77777777" w:rsidTr="00A153D2">
        <w:tc>
          <w:tcPr>
            <w:tcW w:w="219" w:type="pct"/>
            <w:vMerge w:val="restart"/>
            <w:shd w:val="clear" w:color="auto" w:fill="auto"/>
          </w:tcPr>
          <w:p w14:paraId="008881EA" w14:textId="5BCE2D2B" w:rsidR="00A01CD6" w:rsidRPr="000E397F" w:rsidRDefault="00A01CD6" w:rsidP="00D0507C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 - 6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0D91D36F" w14:textId="21F53214" w:rsidR="00A01CD6" w:rsidRPr="000E397F" w:rsidRDefault="00A01CD6" w:rsidP="00D0507C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04356123" w14:textId="70DACBAA" w:rsidR="00A01CD6" w:rsidRPr="000E397F" w:rsidRDefault="00A01CD6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iste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leum. 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rekayasa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tekn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abilit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lereng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n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li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ngun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EDC348D" w14:textId="2467D827" w:rsidR="00A01CD6" w:rsidRPr="000E397F" w:rsidRDefault="00A01CD6" w:rsidP="00D0507C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iste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leum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01CD6" w:rsidRPr="000E397F" w:rsidRDefault="00A01CD6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A01CD6" w:rsidRPr="000E397F" w:rsidRDefault="00A01CD6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01CD6" w:rsidRPr="000E397F" w:rsidRDefault="00A01CD6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01CD6" w:rsidRPr="000E397F" w:rsidRDefault="00A01CD6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39342070" w:rsidR="00A01CD6" w:rsidRPr="000E397F" w:rsidRDefault="00A01CD6" w:rsidP="00D0507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iste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leum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01CD6" w:rsidRPr="000E397F" w:rsidRDefault="00A01CD6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A01CD6" w:rsidRPr="000E397F" w:rsidRDefault="00A01CD6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01CD6" w:rsidRPr="000E397F" w:rsidRDefault="00A01CD6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01CD6" w:rsidRPr="000E397F" w:rsidRDefault="00A01CD6" w:rsidP="00D0507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A01CD6" w:rsidRPr="000E397F" w:rsidRDefault="00A01CD6" w:rsidP="00D0507C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01CD6" w:rsidRPr="000E397F" w:rsidRDefault="00A01CD6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01CD6" w:rsidRPr="000E397F" w:rsidRDefault="00A01CD6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01CD6" w:rsidRPr="000E397F" w:rsidRDefault="00A01CD6" w:rsidP="00D0507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01CD6" w:rsidRPr="000E397F" w:rsidRDefault="00A01CD6" w:rsidP="00D0507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01CD6" w:rsidRPr="000E397F" w:rsidRDefault="00A01CD6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A01CD6" w:rsidRPr="000E397F" w:rsidRDefault="00A01CD6" w:rsidP="00D0507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01CD6" w:rsidRPr="000E397F" w:rsidRDefault="00A01CD6" w:rsidP="00D0507C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01CD6" w:rsidRPr="000E397F" w:rsidRDefault="00A01CD6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01CD6" w:rsidRPr="000E397F" w:rsidRDefault="00A01CD6" w:rsidP="00D0507C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A01CD6" w:rsidRPr="000E397F" w:rsidRDefault="00A01CD6" w:rsidP="00D0507C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01CD6" w:rsidRPr="000E397F" w:rsidRDefault="00A01CD6" w:rsidP="00D0507C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01CD6" w:rsidRPr="000E397F" w:rsidRDefault="00A01CD6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01CD6" w:rsidRPr="000E397F" w:rsidRDefault="00A01CD6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01CD6" w:rsidRPr="000E397F" w:rsidRDefault="00A01CD6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01CD6" w:rsidRPr="000E397F" w:rsidRDefault="00A01CD6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01CD6" w:rsidRPr="000E397F" w:rsidRDefault="00A01CD6" w:rsidP="00D0507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51207171" w14:textId="77777777" w:rsidTr="00A153D2">
        <w:tc>
          <w:tcPr>
            <w:tcW w:w="219" w:type="pct"/>
            <w:vMerge/>
            <w:shd w:val="clear" w:color="auto" w:fill="auto"/>
          </w:tcPr>
          <w:p w14:paraId="2AD2D3FD" w14:textId="77777777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751B6128" w14:textId="77777777" w:rsidR="00A01CD6" w:rsidRPr="000E397F" w:rsidRDefault="00A01CD6" w:rsidP="00A01CD6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66B29FA" w14:textId="618EDB2F" w:rsidR="00A01CD6" w:rsidRPr="000E397F" w:rsidRDefault="00A01CD6" w:rsidP="00A01CD6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rekayasa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tekn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abilit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lereng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n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li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ngun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16E3218C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28AC1AA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0346D60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54D4D1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8362BC5" w14:textId="407B8BD1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rekayasak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teknik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abilit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lereng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estabil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n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ili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ngun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B747DDE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F0D9DD1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86C319F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B85A4F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06D4F5B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2C8A3AEA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E02E95D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60BF8420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39F723" w14:textId="2E3CBCAF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6B1F3F1E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28C54EEC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3471724D" w14:textId="77777777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CADA00" w14:textId="7F3AC125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C10AC18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6A6CDBC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C19F524" w14:textId="782FAE43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5ADE0FF6" w14:textId="583D420A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173ED1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AD1815C" w14:textId="411B63A8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25C916C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24439E66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218CD306" w14:textId="77777777" w:rsidTr="00A153D2">
        <w:tc>
          <w:tcPr>
            <w:tcW w:w="219" w:type="pct"/>
            <w:shd w:val="clear" w:color="auto" w:fill="auto"/>
          </w:tcPr>
          <w:p w14:paraId="2D82ECF1" w14:textId="210520A4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83" w:type="pct"/>
            <w:shd w:val="clear" w:color="auto" w:fill="auto"/>
          </w:tcPr>
          <w:p w14:paraId="717FCAA7" w14:textId="51D621D4" w:rsidR="00A01CD6" w:rsidRPr="000E397F" w:rsidRDefault="00A01CD6" w:rsidP="00A01CD6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-4]</w:t>
            </w:r>
          </w:p>
          <w:p w14:paraId="12C8B0D8" w14:textId="5A191BDD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i</w:t>
            </w:r>
            <w:r w:rsidRPr="000E397F">
              <w:rPr>
                <w:rFonts w:ascii="Calibri" w:hAnsi="Calibri" w:cs="Calibri"/>
                <w:sz w:val="22"/>
                <w:szCs w:val="22"/>
              </w:rPr>
              <w:t>ndika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interpretasi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pengendap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evolu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632" w:type="pct"/>
            <w:shd w:val="clear" w:color="auto" w:fill="auto"/>
          </w:tcPr>
          <w:p w14:paraId="38351966" w14:textId="54C5F896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i</w:t>
            </w:r>
            <w:r w:rsidRPr="000E397F">
              <w:rPr>
                <w:rFonts w:ascii="Calibri" w:hAnsi="Calibri" w:cs="Calibri"/>
                <w:sz w:val="22"/>
                <w:szCs w:val="22"/>
              </w:rPr>
              <w:t>ndika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interpretasi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pengendap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evolu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76BEC6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81A1F2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6047C3" w14:textId="750587B4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i</w:t>
            </w:r>
            <w:r w:rsidRPr="000E397F">
              <w:rPr>
                <w:rFonts w:ascii="Calibri" w:hAnsi="Calibri" w:cs="Calibri"/>
                <w:sz w:val="22"/>
                <w:szCs w:val="22"/>
              </w:rPr>
              <w:t>ndikato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interpretasi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pengendap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diagenesis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evolu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</w:rPr>
              <w:t>karbon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80E92F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B3E2A33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4D4001F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363BCB5C" w14:textId="77777777" w:rsidTr="00A153D2">
        <w:trPr>
          <w:trHeight w:val="1991"/>
        </w:trPr>
        <w:tc>
          <w:tcPr>
            <w:tcW w:w="219" w:type="pct"/>
            <w:vMerge w:val="restart"/>
            <w:shd w:val="clear" w:color="auto" w:fill="auto"/>
          </w:tcPr>
          <w:p w14:paraId="32884CA5" w14:textId="14D486B7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 - 9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1F4DF9C8" w14:textId="337C23F1" w:rsidR="00A01CD6" w:rsidRPr="000E397F" w:rsidRDefault="00A01CD6" w:rsidP="00A01CD6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-5]</w:t>
            </w:r>
          </w:p>
          <w:p w14:paraId="31F12A03" w14:textId="131565C4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kib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oli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ment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orm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). 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osit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BE5874A" w14:textId="3CBE2B39" w:rsidR="00A01CD6" w:rsidRPr="000E397F" w:rsidRDefault="00A01CD6" w:rsidP="00A01CD6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kib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oli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ment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orm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0D013132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kibat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(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isalny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olid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sement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ormas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937D9F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0DF1DF6F" w14:textId="77777777" w:rsidTr="00A153D2">
        <w:trPr>
          <w:trHeight w:val="1991"/>
        </w:trPr>
        <w:tc>
          <w:tcPr>
            <w:tcW w:w="219" w:type="pct"/>
            <w:vMerge/>
            <w:shd w:val="clear" w:color="auto" w:fill="auto"/>
          </w:tcPr>
          <w:p w14:paraId="081D08A3" w14:textId="77777777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CE0FF8D" w14:textId="77777777" w:rsidR="00A01CD6" w:rsidRPr="000E397F" w:rsidRDefault="00A01CD6" w:rsidP="00A01CD6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EB89B41" w14:textId="6A8152AE" w:rsidR="00A01CD6" w:rsidRPr="000E397F" w:rsidRDefault="00A01CD6" w:rsidP="00A01CD6">
            <w:pPr>
              <w:autoSpaceDE/>
              <w:autoSpaceDN/>
              <w:contextualSpacing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osit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48AD8A18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4978499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03C6BF2C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A0A970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B28D24C" w14:textId="7F77A45E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iagenesis dan </w:t>
            </w:r>
            <w:proofErr w:type="spellStart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ositas</w:t>
            </w:r>
            <w:proofErr w:type="spellEnd"/>
            <w:r w:rsidRPr="000E397F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5A66EEEC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9E8B631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FA24EAB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00B0B9EF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6D9C810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CD72B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22376B4C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31BF629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22BF5B89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2276C0A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D688A3B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E8BE808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513248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4E02B08C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78188499" w14:textId="583BD422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0A45FE10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3A3059E5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6BF574DD" w14:textId="77777777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FA3DD5D" w14:textId="429137D9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8185985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392F2D6A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01553" w14:textId="61EE1D23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2EED124" w14:textId="06E0BB8F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7EDA308F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385E007" w14:textId="76880961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1F02C9C" w14:textId="5BDCC36D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5EC1BC3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01CD6" w:rsidRPr="000E397F" w:rsidRDefault="00A01CD6" w:rsidP="00A01CD6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A01CD6" w:rsidRPr="000E397F" w:rsidRDefault="00A01CD6" w:rsidP="00A01CD6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0E397F">
              <w:rPr>
                <w:rStyle w:val="fontstyle01"/>
                <w:color w:val="auto"/>
              </w:rPr>
              <w:t>-</w:t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2BA95665" w:rsidR="00A01CD6" w:rsidRPr="000E397F" w:rsidRDefault="00A01CD6" w:rsidP="00A01CD6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-6]</w:t>
            </w:r>
          </w:p>
          <w:p w14:paraId="0EB2353C" w14:textId="43909073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olah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32" w:type="pct"/>
            <w:shd w:val="clear" w:color="auto" w:fill="auto"/>
          </w:tcPr>
          <w:p w14:paraId="65B0F2DF" w14:textId="265DB9CF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,  dan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A01CD6" w:rsidRPr="000E397F" w:rsidRDefault="00A01CD6" w:rsidP="00A01CD6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0E397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0E397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0E397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0E397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CDKit</w:t>
            </w:r>
            <w:proofErr w:type="spellEnd"/>
            <w:r w:rsidRPr="000E397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r w:rsidRPr="000E397F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tanford Geostatistical Modeling Software</w:t>
            </w:r>
            <w:r w:rsidRPr="000E397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0E397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GeMS</w:t>
            </w:r>
            <w:proofErr w:type="spellEnd"/>
            <w:r w:rsidRPr="000E397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proofErr w:type="spellStart"/>
            <w:r w:rsidRPr="000E397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Gstat</w:t>
            </w:r>
            <w:proofErr w:type="spellEnd"/>
          </w:p>
          <w:p w14:paraId="30B2CA53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7F687F58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semi-variogram dan varriogram, serta menginterpretasi data </w:t>
            </w:r>
            <w:r w:rsidRPr="000E397F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ampling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data bor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01CD6" w:rsidRPr="000E397F" w:rsidRDefault="00A01CD6" w:rsidP="00A01CD6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175E1905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,  dan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semi-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9EDF1E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0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12D2FE90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01CD6" w:rsidRPr="000E397F" w:rsidRDefault="00A01CD6" w:rsidP="00A01CD6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3056723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interpretasi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mbuat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hasil sampling dan pengeboran dalam bentuk statistik</w:t>
            </w: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A27A9D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1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426FDF2F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77777777" w:rsidR="00A01CD6" w:rsidRPr="000E397F" w:rsidRDefault="00A01CD6" w:rsidP="00A01CD6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[Sub-CPMK-7]</w:t>
            </w:r>
          </w:p>
          <w:p w14:paraId="36C10F38" w14:textId="1C1592E9" w:rsidR="00A01CD6" w:rsidRPr="000E397F" w:rsidRDefault="00A01CD6" w:rsidP="00A01CD6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ta geostatistik dan menginterpretasi data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0E397F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32" w:type="pct"/>
            <w:shd w:val="clear" w:color="auto" w:fill="auto"/>
          </w:tcPr>
          <w:p w14:paraId="2771984F" w14:textId="456ABCD7" w:rsidR="00A01CD6" w:rsidRPr="000E397F" w:rsidRDefault="00A01CD6" w:rsidP="00A01CD6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0E397F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5B4F6FA8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enali IDW &amp;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01CD6" w:rsidRPr="000E397F" w:rsidRDefault="00A01CD6" w:rsidP="00A01CD6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192DA1EF" w:rsidR="00A01CD6" w:rsidRPr="000E397F" w:rsidRDefault="00A01CD6" w:rsidP="00A01CD6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16FABC50" w:rsidR="00A01CD6" w:rsidRPr="000E397F" w:rsidRDefault="00A01CD6" w:rsidP="00A01CD6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univariat dan menginterpretasi data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5F998A8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8]</w:t>
            </w:r>
          </w:p>
          <w:p w14:paraId="31B77528" w14:textId="2F4C8B01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5701B53D" w:rsidR="00A01CD6" w:rsidRPr="000E397F" w:rsidRDefault="00A01CD6" w:rsidP="00A01CD6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E397F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database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Pr="000E397F">
              <w:rPr>
                <w:rFonts w:asciiTheme="minorHAnsi" w:hAnsiTheme="minorHAnsi" w:cstheme="minorHAnsi"/>
                <w:iCs/>
                <w:sz w:val="22"/>
                <w:szCs w:val="22"/>
                <w:lang w:val="sv-SE"/>
              </w:rPr>
              <w:t xml:space="preserve">untuk mengestimasi 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cadangan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0C01C5B6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0E397F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0E397F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pada endapan bijih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0E397F" w:rsidRPr="000E397F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01CD6" w:rsidRPr="000E397F" w:rsidRDefault="00A01CD6" w:rsidP="00A01CD6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2DA8A0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B72447" w14:textId="57B26532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cadang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regular pada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bijih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0155A06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2B6A4E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9A6215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5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01CD6" w:rsidRPr="000E397F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01CD6" w:rsidRPr="000E397F" w:rsidRDefault="00A01CD6" w:rsidP="00A01CD6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01CD6" w:rsidRPr="000E397F" w:rsidRDefault="00A01CD6" w:rsidP="00A01CD6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0E397F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01CD6" w:rsidRPr="000E397F" w:rsidRDefault="00A01CD6" w:rsidP="00A01CD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A01CD6" w:rsidRPr="000E397F" w:rsidRDefault="00A01CD6" w:rsidP="00A01CD6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01CD6" w:rsidRPr="000E397F" w:rsidRDefault="00A01CD6" w:rsidP="00A01CD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0E397F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A01CD6" w:rsidRPr="000E397F" w:rsidRDefault="00A01CD6" w:rsidP="00A01CD6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E397F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0E397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0E397F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A01CD6" w:rsidRPr="000E397F" w:rsidRDefault="00A01CD6" w:rsidP="00A01CD6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 lim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01CD6" w:rsidRPr="000E397F" w:rsidRDefault="00A01CD6" w:rsidP="00A01CD6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A01CD6" w:rsidRPr="000E397F" w:rsidRDefault="00A01CD6" w:rsidP="00A01CD6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01CD6" w:rsidRPr="000E397F" w:rsidRDefault="00A01CD6" w:rsidP="00A01CD6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0E397F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0E39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01CD6" w:rsidRPr="000E397F" w:rsidRDefault="00A01CD6" w:rsidP="00A01C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0E397F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0E397F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0E397F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0E397F" w:rsidSect="005E467A"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0E397F">
        <w:rPr>
          <w:rFonts w:asciiTheme="minorHAnsi" w:hAnsiTheme="minorHAnsi" w:cstheme="minorHAnsi"/>
          <w:b/>
          <w:bCs/>
          <w:sz w:val="24"/>
          <w:szCs w:val="24"/>
        </w:rPr>
        <w:t xml:space="preserve">Rubrik </w:t>
      </w:r>
      <w:proofErr w:type="spellStart"/>
      <w:r w:rsidRPr="000E397F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0E397F" w:rsidRPr="000E397F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0E397F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0E397F" w:rsidRPr="000E397F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0E397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0E397F" w:rsidRPr="000E397F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0E397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0E397F" w:rsidRPr="000E397F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0E397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0E397F" w:rsidRPr="000E397F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0E397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0E397F" w:rsidRPr="000E397F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0E397F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E397F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0E397F" w:rsidRPr="000E397F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0E397F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E397F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E397F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E397F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E397F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0E397F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E397F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0E397F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 w:rsidRPr="000E397F">
        <w:rPr>
          <w:noProof/>
        </w:rPr>
        <w:drawing>
          <wp:inline distT="0" distB="0" distL="0" distR="0" wp14:anchorId="5649A183" wp14:editId="725545E8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153D2" w:rsidRPr="000E397F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8716A" w14:textId="77777777" w:rsidR="00C81342" w:rsidRDefault="00C81342">
      <w:r>
        <w:separator/>
      </w:r>
    </w:p>
  </w:endnote>
  <w:endnote w:type="continuationSeparator" w:id="0">
    <w:p w14:paraId="4BB294E6" w14:textId="77777777" w:rsidR="00C81342" w:rsidRDefault="00C813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59059" w14:textId="77777777" w:rsidR="00C81342" w:rsidRDefault="00C81342">
      <w:r>
        <w:separator/>
      </w:r>
    </w:p>
  </w:footnote>
  <w:footnote w:type="continuationSeparator" w:id="0">
    <w:p w14:paraId="46FA43B9" w14:textId="77777777" w:rsidR="00C81342" w:rsidRDefault="00C813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27FF6"/>
    <w:multiLevelType w:val="multilevel"/>
    <w:tmpl w:val="E974C85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C70AB0"/>
    <w:multiLevelType w:val="multilevel"/>
    <w:tmpl w:val="C11240D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064E50"/>
    <w:multiLevelType w:val="hybridMultilevel"/>
    <w:tmpl w:val="EC366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736FCB"/>
    <w:multiLevelType w:val="multilevel"/>
    <w:tmpl w:val="FECEBE7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7139C4"/>
    <w:multiLevelType w:val="multilevel"/>
    <w:tmpl w:val="17D2243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5075EC"/>
    <w:multiLevelType w:val="multilevel"/>
    <w:tmpl w:val="C7161BB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6543E9"/>
    <w:multiLevelType w:val="hybridMultilevel"/>
    <w:tmpl w:val="39EEB55E"/>
    <w:lvl w:ilvl="0" w:tplc="77FEE5D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5582577">
    <w:abstractNumId w:val="3"/>
  </w:num>
  <w:num w:numId="2" w16cid:durableId="1582593060">
    <w:abstractNumId w:val="8"/>
  </w:num>
  <w:num w:numId="3" w16cid:durableId="457064218">
    <w:abstractNumId w:val="2"/>
  </w:num>
  <w:num w:numId="4" w16cid:durableId="1856190108">
    <w:abstractNumId w:val="4"/>
  </w:num>
  <w:num w:numId="5" w16cid:durableId="1827743750">
    <w:abstractNumId w:val="6"/>
  </w:num>
  <w:num w:numId="6" w16cid:durableId="231550526">
    <w:abstractNumId w:val="7"/>
  </w:num>
  <w:num w:numId="7" w16cid:durableId="1107500756">
    <w:abstractNumId w:val="1"/>
  </w:num>
  <w:num w:numId="8" w16cid:durableId="896547054">
    <w:abstractNumId w:val="0"/>
  </w:num>
  <w:num w:numId="9" w16cid:durableId="225724031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66590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C1E98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397F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E3B69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40F7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BCF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2C48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17AC9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377D"/>
    <w:rsid w:val="0064383E"/>
    <w:rsid w:val="00646000"/>
    <w:rsid w:val="006536DE"/>
    <w:rsid w:val="00655A94"/>
    <w:rsid w:val="006576DC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34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1CD6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67498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2E66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B6F9D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56253"/>
    <w:rsid w:val="00C61542"/>
    <w:rsid w:val="00C61930"/>
    <w:rsid w:val="00C63382"/>
    <w:rsid w:val="00C65F17"/>
    <w:rsid w:val="00C738E6"/>
    <w:rsid w:val="00C73D75"/>
    <w:rsid w:val="00C747C6"/>
    <w:rsid w:val="00C75A39"/>
    <w:rsid w:val="00C81342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07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B40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533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4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50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Diagenesis Batuan Sedimen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2</Pages>
  <Words>2155</Words>
  <Characters>1228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4412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Rahmat Abdillah</cp:lastModifiedBy>
  <cp:revision>12</cp:revision>
  <cp:lastPrinted>2000-08-06T21:38:00Z</cp:lastPrinted>
  <dcterms:created xsi:type="dcterms:W3CDTF">2023-06-02T09:45:00Z</dcterms:created>
  <dcterms:modified xsi:type="dcterms:W3CDTF">2023-06-24T03:15:00Z</dcterms:modified>
  <cp:category>Kurikulum;Document;Draft</cp:category>
  <cp:contentStatus>RPS Mata Kuliah</cp:contentStatus>
</cp:coreProperties>
</file>